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37D24" w14:textId="1E22AC0B" w:rsidR="00AD5BBD" w:rsidRPr="008D767C" w:rsidRDefault="00072DB7">
      <w:pPr>
        <w:ind w:right="701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51C64" wp14:editId="2CD5B8E3">
                <wp:simplePos x="0" y="0"/>
                <wp:positionH relativeFrom="margin">
                  <wp:posOffset>209550</wp:posOffset>
                </wp:positionH>
                <wp:positionV relativeFrom="paragraph">
                  <wp:posOffset>278130</wp:posOffset>
                </wp:positionV>
                <wp:extent cx="6276975" cy="7454265"/>
                <wp:effectExtent l="9525" t="13335" r="9525" b="28575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74542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9F616A6" w14:textId="77777777" w:rsidR="005868F1" w:rsidRDefault="00602978" w:rsidP="000F10A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0CF9BAB" w14:textId="77777777" w:rsidR="005868F1" w:rsidRDefault="00602978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793E643" w14:textId="77777777" w:rsidR="005868F1" w:rsidRDefault="001038F9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F10A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848CC9A" wp14:editId="6BDDF1BB">
                                  <wp:extent cx="736969" cy="716816"/>
                                  <wp:effectExtent l="19050" t="0" r="5981" b="0"/>
                                  <wp:docPr id="32" name="Picture 29" descr="https://www.mutah.edu.jo/sites/default/files/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https://www.mutah.edu.jo/sites/default/files/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6969" cy="716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5447A" w14:textId="77777777" w:rsidR="00CE4B97" w:rsidRDefault="00602978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F50AF46" w14:textId="77777777" w:rsidR="00CE4B97" w:rsidRDefault="00602978" w:rsidP="000F10AC">
                            <w:pPr>
                              <w:contextualSpacing/>
                              <w:rPr>
                                <w:lang w:val="en-US"/>
                              </w:rPr>
                            </w:pPr>
                          </w:p>
                          <w:p w14:paraId="7560D7AF" w14:textId="77777777" w:rsidR="005868F1" w:rsidRPr="00DF24D7" w:rsidRDefault="001038F9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1F3F4AD0" w14:textId="26B5EE28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  <w:rPr>
                                <w:rFonts w:ascii="Bell MT" w:hAnsi="Bell MT"/>
                              </w:rPr>
                            </w:pPr>
                            <w:r w:rsidRPr="00AE0F86">
                              <w:rPr>
                                <w:rFonts w:ascii="Bell MT" w:hAnsi="Bell MT"/>
                              </w:rPr>
                              <w:t>Promoti</w:t>
                            </w:r>
                            <w:r w:rsidR="00777A39">
                              <w:rPr>
                                <w:rFonts w:ascii="Bell MT" w:hAnsi="Bell MT"/>
                              </w:rPr>
                              <w:t>ng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 xml:space="preserve"> Youth Employment in Prompt Areas in Jordan/ Job</w:t>
                            </w:r>
                            <w:r>
                              <w:rPr>
                                <w:rFonts w:ascii="Bell MT" w:hAnsi="Bell MT"/>
                              </w:rPr>
                              <w:t>-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>Jo</w:t>
                            </w:r>
                          </w:p>
                          <w:p w14:paraId="5A25D950" w14:textId="77777777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</w:pPr>
                            <w:r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 xml:space="preserve">Project Number: </w:t>
                            </w:r>
                            <w:r w:rsidRPr="00AE0F86"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>598428-EPP-1-2018-JO-EPPKA2-CBHE-JP</w:t>
                            </w:r>
                          </w:p>
                          <w:p w14:paraId="790EC466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91844D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78D5291" w14:textId="77777777" w:rsidR="004B263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3A56149" w14:textId="77777777" w:rsidR="004B263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A921AD7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1C8478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B12CBAF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1CB51D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75D10BF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85848ED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DF28842" w14:textId="4ED98876" w:rsidR="005868F1" w:rsidRPr="00DF24D7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6-</w:t>
                            </w:r>
                            <w:r w:rsidR="008F2AF5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77A39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Management </w:t>
                            </w:r>
                            <w:r w:rsidR="001038F9" w:rsidRPr="00DF24D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6C6235D9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B8B8ED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9B0F92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EC04E4A" w14:textId="1455FA4E" w:rsidR="00DF24D7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Online</w:t>
                            </w:r>
                          </w:p>
                          <w:p w14:paraId="417039DC" w14:textId="32D3E735" w:rsidR="003F658E" w:rsidRDefault="003F658E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Link: </w:t>
                            </w:r>
                          </w:p>
                          <w:p w14:paraId="15102AB6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28435419" w14:textId="77777777" w:rsidR="00CE4B97" w:rsidRPr="00DF24D7" w:rsidRDefault="00602978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9FDFD9A" w14:textId="77777777" w:rsidR="00CE4B97" w:rsidRPr="00DF24D7" w:rsidRDefault="00602978" w:rsidP="000F10AC">
                            <w:pPr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FF6D176" w14:textId="52370982" w:rsidR="00CE4B97" w:rsidRPr="00DF24D7" w:rsidRDefault="003F658E" w:rsidP="008F2AF5">
                            <w:pPr>
                              <w:pStyle w:val="NoSpacing"/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arch-19-2021</w:t>
                            </w:r>
                          </w:p>
                          <w:p w14:paraId="1ACE97E0" w14:textId="77777777" w:rsidR="00CE4B97" w:rsidRPr="00CE4B97" w:rsidRDefault="00602978" w:rsidP="000F10AC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51C64" id="Rectangle 5" o:spid="_x0000_s1026" style="position:absolute;left:0;text-align:left;margin-left:16.5pt;margin-top:21.9pt;width:494.25pt;height:5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" fillcolor="white [3201]" strokecolor="#fabf8f [1945]" strokeweight="1pt">
                <v:fill color2="#fbd4b4 [1305]" angle="180" focus="100%" type="gradient"/>
                <v:shadow on="t" color="#974706 [1609]" opacity=".5" offset="1pt"/>
                <v:textbox>
                  <w:txbxContent>
                    <w:p w14:paraId="29F616A6" w14:textId="77777777" w:rsidR="005868F1" w:rsidRDefault="00602978" w:rsidP="000F10AC">
                      <w:pPr>
                        <w:rPr>
                          <w:lang w:val="en-US"/>
                        </w:rPr>
                      </w:pPr>
                    </w:p>
                    <w:p w14:paraId="60CF9BAB" w14:textId="77777777" w:rsidR="005868F1" w:rsidRDefault="00602978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793E643" w14:textId="77777777" w:rsidR="005868F1" w:rsidRDefault="001038F9" w:rsidP="000F10AC">
                      <w:pPr>
                        <w:jc w:val="center"/>
                        <w:rPr>
                          <w:lang w:val="en-US"/>
                        </w:rPr>
                      </w:pPr>
                      <w:r w:rsidRPr="000F10A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848CC9A" wp14:editId="6BDDF1BB">
                            <wp:extent cx="736969" cy="716816"/>
                            <wp:effectExtent l="19050" t="0" r="5981" b="0"/>
                            <wp:docPr id="32" name="Picture 29" descr="https://www.mutah.edu.jo/sites/default/files/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9" descr="https://www.mutah.edu.jo/sites/default/files/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6969" cy="716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5447A" w14:textId="77777777" w:rsidR="00CE4B97" w:rsidRDefault="00602978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F50AF46" w14:textId="77777777" w:rsidR="00CE4B97" w:rsidRDefault="00602978" w:rsidP="000F10AC">
                      <w:pPr>
                        <w:contextualSpacing/>
                        <w:rPr>
                          <w:lang w:val="en-US"/>
                        </w:rPr>
                      </w:pPr>
                    </w:p>
                    <w:p w14:paraId="7560D7AF" w14:textId="77777777" w:rsidR="005868F1" w:rsidRPr="00DF24D7" w:rsidRDefault="001038F9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1F3F4AD0" w14:textId="26B5EE28" w:rsidR="000F10AC" w:rsidRDefault="001038F9" w:rsidP="000F10AC">
                      <w:pPr>
                        <w:pStyle w:val="Header"/>
                        <w:contextualSpacing/>
                        <w:jc w:val="center"/>
                        <w:rPr>
                          <w:rFonts w:ascii="Bell MT" w:hAnsi="Bell MT"/>
                        </w:rPr>
                      </w:pPr>
                      <w:r w:rsidRPr="00AE0F86">
                        <w:rPr>
                          <w:rFonts w:ascii="Bell MT" w:hAnsi="Bell MT"/>
                        </w:rPr>
                        <w:t>Promoti</w:t>
                      </w:r>
                      <w:r w:rsidR="00777A39">
                        <w:rPr>
                          <w:rFonts w:ascii="Bell MT" w:hAnsi="Bell MT"/>
                        </w:rPr>
                        <w:t>ng</w:t>
                      </w:r>
                      <w:r w:rsidRPr="00AE0F86">
                        <w:rPr>
                          <w:rFonts w:ascii="Bell MT" w:hAnsi="Bell MT"/>
                        </w:rPr>
                        <w:t xml:space="preserve"> Youth Employment in Prompt Areas in Jordan/ Job</w:t>
                      </w:r>
                      <w:r>
                        <w:rPr>
                          <w:rFonts w:ascii="Bell MT" w:hAnsi="Bell MT"/>
                        </w:rPr>
                        <w:t>-</w:t>
                      </w:r>
                      <w:r w:rsidRPr="00AE0F86">
                        <w:rPr>
                          <w:rFonts w:ascii="Bell MT" w:hAnsi="Bell MT"/>
                        </w:rPr>
                        <w:t>Jo</w:t>
                      </w:r>
                    </w:p>
                    <w:p w14:paraId="5A25D950" w14:textId="77777777" w:rsidR="000F10AC" w:rsidRDefault="001038F9" w:rsidP="000F10AC">
                      <w:pPr>
                        <w:pStyle w:val="Header"/>
                        <w:contextualSpacing/>
                        <w:jc w:val="center"/>
                      </w:pPr>
                      <w:r>
                        <w:rPr>
                          <w:rFonts w:ascii="Bell MT" w:hAnsi="Bell MT"/>
                          <w:sz w:val="18"/>
                          <w:szCs w:val="18"/>
                        </w:rPr>
                        <w:t xml:space="preserve">Project Number: </w:t>
                      </w:r>
                      <w:r w:rsidRPr="00AE0F86">
                        <w:rPr>
                          <w:rFonts w:ascii="Bell MT" w:hAnsi="Bell MT"/>
                          <w:sz w:val="18"/>
                          <w:szCs w:val="18"/>
                        </w:rPr>
                        <w:t>598428-EPP-1-2018-JO-EPPKA2-CBHE-JP</w:t>
                      </w:r>
                    </w:p>
                    <w:p w14:paraId="790EC466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691844D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78D5291" w14:textId="77777777" w:rsidR="004B263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3A56149" w14:textId="77777777" w:rsidR="004B263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A921AD7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321C8478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0B12CBAF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6B1CB51D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75D10BF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85848ED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DF28842" w14:textId="4ED98876" w:rsidR="005868F1" w:rsidRPr="00DF24D7" w:rsidRDefault="003F658E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6-</w:t>
                      </w:r>
                      <w:r w:rsidR="008F2AF5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777A39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Management </w:t>
                      </w:r>
                      <w:r w:rsidR="001038F9" w:rsidRPr="00DF24D7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eeting Agenda</w:t>
                      </w:r>
                    </w:p>
                    <w:p w14:paraId="6C6235D9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0EB8B8ED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F9B0F92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EC04E4A" w14:textId="1455FA4E" w:rsidR="00DF24D7" w:rsidRDefault="003F658E" w:rsidP="000F10AC">
                      <w:pPr>
                        <w:contextualSpacing/>
                        <w:jc w:val="center"/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>Online</w:t>
                      </w:r>
                    </w:p>
                    <w:p w14:paraId="417039DC" w14:textId="32D3E735" w:rsidR="003F658E" w:rsidRDefault="003F658E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Link: </w:t>
                      </w:r>
                    </w:p>
                    <w:p w14:paraId="15102AB6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28435419" w14:textId="77777777" w:rsidR="00CE4B97" w:rsidRPr="00DF24D7" w:rsidRDefault="00602978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9FDFD9A" w14:textId="77777777" w:rsidR="00CE4B97" w:rsidRPr="00DF24D7" w:rsidRDefault="00602978" w:rsidP="000F10AC">
                      <w:pPr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5FF6D176" w14:textId="52370982" w:rsidR="00CE4B97" w:rsidRPr="00DF24D7" w:rsidRDefault="003F658E" w:rsidP="008F2AF5">
                      <w:pPr>
                        <w:pStyle w:val="NoSpacing"/>
                        <w:jc w:val="center"/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  <w:t>March-19-2021</w:t>
                      </w:r>
                    </w:p>
                    <w:p w14:paraId="1ACE97E0" w14:textId="77777777" w:rsidR="00CE4B97" w:rsidRPr="00CE4B97" w:rsidRDefault="00602978" w:rsidP="000F10AC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D4AC56" w14:textId="77777777" w:rsidR="00AD5BBD" w:rsidRPr="008D767C" w:rsidRDefault="00AD5BBD">
      <w:pPr>
        <w:ind w:right="701"/>
        <w:jc w:val="both"/>
      </w:pPr>
    </w:p>
    <w:p w14:paraId="58E44C69" w14:textId="77777777" w:rsidR="00AD5BBD" w:rsidRPr="008D767C" w:rsidRDefault="00AD5BBD">
      <w:pPr>
        <w:ind w:right="701"/>
        <w:jc w:val="both"/>
      </w:pPr>
      <w:bookmarkStart w:id="0" w:name="_gjdgxs" w:colFirst="0" w:colLast="0"/>
      <w:bookmarkEnd w:id="0"/>
    </w:p>
    <w:p w14:paraId="49544B02" w14:textId="77777777" w:rsidR="00AD5BBD" w:rsidRPr="008D767C" w:rsidRDefault="00AD5BBD">
      <w:pPr>
        <w:ind w:right="701"/>
        <w:jc w:val="both"/>
      </w:pPr>
    </w:p>
    <w:p w14:paraId="41CE7706" w14:textId="77777777" w:rsidR="00AD5BBD" w:rsidRPr="008D767C" w:rsidRDefault="00AD5BBD">
      <w:pPr>
        <w:ind w:right="701"/>
        <w:jc w:val="both"/>
      </w:pPr>
    </w:p>
    <w:p w14:paraId="28B8FF37" w14:textId="77777777" w:rsidR="00AD5BBD" w:rsidRPr="008D767C" w:rsidRDefault="00AD5BBD">
      <w:pPr>
        <w:ind w:right="701"/>
        <w:jc w:val="both"/>
      </w:pPr>
    </w:p>
    <w:p w14:paraId="5C23B93F" w14:textId="77777777" w:rsidR="00AD5BBD" w:rsidRPr="008D767C" w:rsidRDefault="00AD5BBD">
      <w:pPr>
        <w:ind w:right="701"/>
        <w:jc w:val="both"/>
      </w:pPr>
    </w:p>
    <w:p w14:paraId="61867EAD" w14:textId="77777777" w:rsidR="00AD5BBD" w:rsidRPr="008D767C" w:rsidRDefault="00AD5BBD">
      <w:pPr>
        <w:ind w:right="701"/>
        <w:jc w:val="both"/>
      </w:pPr>
    </w:p>
    <w:p w14:paraId="7FB6960D" w14:textId="77777777" w:rsidR="00AD5BBD" w:rsidRPr="008D767C" w:rsidRDefault="00AD5BBD">
      <w:pPr>
        <w:ind w:right="701"/>
        <w:jc w:val="both"/>
      </w:pPr>
    </w:p>
    <w:p w14:paraId="1AA75D72" w14:textId="77777777" w:rsidR="00AD5BBD" w:rsidRPr="008D767C" w:rsidRDefault="00AD5BBD">
      <w:pPr>
        <w:ind w:right="701"/>
        <w:jc w:val="both"/>
      </w:pPr>
    </w:p>
    <w:p w14:paraId="21B8A779" w14:textId="77777777" w:rsidR="00AD5BBD" w:rsidRPr="008D767C" w:rsidRDefault="00AD5BBD">
      <w:pPr>
        <w:ind w:right="701"/>
        <w:jc w:val="both"/>
      </w:pPr>
    </w:p>
    <w:p w14:paraId="43FD8441" w14:textId="77777777" w:rsidR="00AD5BBD" w:rsidRPr="008D767C" w:rsidRDefault="00AD5BBD">
      <w:pPr>
        <w:ind w:right="701"/>
        <w:jc w:val="both"/>
      </w:pPr>
    </w:p>
    <w:p w14:paraId="6FC78D66" w14:textId="77777777" w:rsidR="00AD5BBD" w:rsidRPr="008D767C" w:rsidRDefault="00AD5BBD">
      <w:pPr>
        <w:ind w:right="701"/>
        <w:jc w:val="both"/>
      </w:pPr>
    </w:p>
    <w:p w14:paraId="55886F73" w14:textId="77777777" w:rsidR="00AD5BBD" w:rsidRPr="008D767C" w:rsidRDefault="00AD5BBD">
      <w:pPr>
        <w:ind w:right="701"/>
        <w:jc w:val="both"/>
      </w:pPr>
    </w:p>
    <w:p w14:paraId="6E28701B" w14:textId="77777777" w:rsidR="00AD5BBD" w:rsidRPr="008D767C" w:rsidRDefault="00AD5BBD">
      <w:pPr>
        <w:ind w:right="701"/>
        <w:jc w:val="both"/>
      </w:pPr>
    </w:p>
    <w:p w14:paraId="2061BA24" w14:textId="77777777" w:rsidR="00AD5BBD" w:rsidRPr="008D767C" w:rsidRDefault="00AD5BBD">
      <w:pPr>
        <w:ind w:right="701"/>
        <w:jc w:val="both"/>
      </w:pPr>
    </w:p>
    <w:p w14:paraId="602EB425" w14:textId="77777777" w:rsidR="00AD5BBD" w:rsidRPr="008D767C" w:rsidRDefault="00AD5BBD">
      <w:pPr>
        <w:ind w:right="701"/>
        <w:jc w:val="both"/>
      </w:pPr>
    </w:p>
    <w:p w14:paraId="7AC1CAB3" w14:textId="77777777" w:rsidR="00AD5BBD" w:rsidRPr="008D767C" w:rsidRDefault="00AD5BBD">
      <w:pPr>
        <w:ind w:right="701"/>
        <w:jc w:val="both"/>
      </w:pPr>
    </w:p>
    <w:p w14:paraId="778A3E5E" w14:textId="77777777" w:rsidR="00AD5BBD" w:rsidRPr="008D767C" w:rsidRDefault="00AD5BBD">
      <w:pPr>
        <w:ind w:right="701"/>
        <w:jc w:val="both"/>
      </w:pPr>
    </w:p>
    <w:p w14:paraId="0D879A68" w14:textId="77777777" w:rsidR="00AD5BBD" w:rsidRPr="008D767C" w:rsidRDefault="00AD5BBD">
      <w:pPr>
        <w:ind w:right="701"/>
        <w:jc w:val="both"/>
      </w:pPr>
    </w:p>
    <w:p w14:paraId="263B3DCE" w14:textId="77777777" w:rsidR="00AD5BBD" w:rsidRPr="008D767C" w:rsidRDefault="00AD5BBD">
      <w:pPr>
        <w:ind w:right="701"/>
        <w:jc w:val="both"/>
      </w:pPr>
    </w:p>
    <w:p w14:paraId="49BEE040" w14:textId="77777777" w:rsidR="00AD5BBD" w:rsidRPr="008D767C" w:rsidRDefault="00AD5BBD">
      <w:pPr>
        <w:ind w:right="701"/>
        <w:jc w:val="both"/>
      </w:pPr>
    </w:p>
    <w:p w14:paraId="3AADDDFA" w14:textId="77777777" w:rsidR="00AD5BBD" w:rsidRPr="008D767C" w:rsidRDefault="00AD5BBD">
      <w:pPr>
        <w:ind w:right="701"/>
        <w:jc w:val="both"/>
      </w:pPr>
    </w:p>
    <w:p w14:paraId="3B299AC9" w14:textId="77777777" w:rsidR="00AD5BBD" w:rsidRPr="008D767C" w:rsidRDefault="00AD5BBD">
      <w:pPr>
        <w:ind w:right="701"/>
        <w:jc w:val="both"/>
      </w:pPr>
    </w:p>
    <w:p w14:paraId="4623D820" w14:textId="77777777" w:rsidR="00AD5BBD" w:rsidRPr="008D767C" w:rsidRDefault="00AD5BBD">
      <w:pPr>
        <w:ind w:right="701"/>
        <w:jc w:val="both"/>
      </w:pPr>
    </w:p>
    <w:p w14:paraId="68272BEC" w14:textId="77777777" w:rsidR="00AD5BBD" w:rsidRPr="008D767C" w:rsidRDefault="00AD5BBD">
      <w:pPr>
        <w:ind w:right="701"/>
        <w:jc w:val="both"/>
      </w:pPr>
    </w:p>
    <w:p w14:paraId="41CCF6F1" w14:textId="77777777" w:rsidR="00AD5BBD" w:rsidRPr="008D767C" w:rsidRDefault="00AD5BBD">
      <w:pPr>
        <w:ind w:right="701"/>
        <w:jc w:val="both"/>
      </w:pPr>
    </w:p>
    <w:p w14:paraId="6F2A5F34" w14:textId="77777777" w:rsidR="00AD5BBD" w:rsidRPr="008D767C" w:rsidRDefault="001038F9">
      <w:pPr>
        <w:spacing w:after="200" w:line="276" w:lineRule="auto"/>
        <w:jc w:val="both"/>
      </w:pPr>
      <w:r w:rsidRPr="008D767C">
        <w:br w:type="page"/>
      </w:r>
    </w:p>
    <w:p w14:paraId="47933E0F" w14:textId="42F2A2E3" w:rsidR="00AD5BBD" w:rsidRPr="008D767C" w:rsidRDefault="001038F9">
      <w:pPr>
        <w:ind w:right="701"/>
        <w:jc w:val="both"/>
      </w:pPr>
      <w:r w:rsidRPr="008D767C">
        <w:lastRenderedPageBreak/>
        <w:t xml:space="preserve">Venue: </w:t>
      </w:r>
      <w:r w:rsidR="003F658E">
        <w:t>Online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8847"/>
      </w:tblGrid>
      <w:tr w:rsidR="00AD5BBD" w:rsidRPr="008D767C" w14:paraId="5BDAFF87" w14:textId="77777777">
        <w:trPr>
          <w:jc w:val="center"/>
        </w:trPr>
        <w:tc>
          <w:tcPr>
            <w:tcW w:w="10657" w:type="dxa"/>
            <w:gridSpan w:val="2"/>
            <w:shd w:val="clear" w:color="auto" w:fill="FAC090"/>
            <w:vAlign w:val="center"/>
          </w:tcPr>
          <w:p w14:paraId="76C09C23" w14:textId="4B23791C" w:rsidR="00777A39" w:rsidRPr="008D767C" w:rsidRDefault="003F658E" w:rsidP="00777A39">
            <w:pPr>
              <w:spacing w:before="60" w:after="60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19-3-2021</w:t>
            </w:r>
          </w:p>
          <w:p w14:paraId="7B53E090" w14:textId="7323C4E9" w:rsidR="00AD5BBD" w:rsidRPr="008D767C" w:rsidRDefault="00AD5BBD">
            <w:pPr>
              <w:spacing w:before="60" w:after="60"/>
              <w:ind w:right="701"/>
              <w:jc w:val="both"/>
              <w:rPr>
                <w:color w:val="000000"/>
              </w:rPr>
            </w:pPr>
          </w:p>
        </w:tc>
      </w:tr>
      <w:tr w:rsidR="00AD5BBD" w:rsidRPr="008D767C" w14:paraId="2AA603EB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7B89CAC3" w14:textId="3B46F446" w:rsidR="00AD5BBD" w:rsidRPr="008D767C" w:rsidRDefault="00AD5BBD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8847" w:type="dxa"/>
            <w:vAlign w:val="center"/>
          </w:tcPr>
          <w:p w14:paraId="70348A2E" w14:textId="5DAFC5DF" w:rsidR="00AD5BBD" w:rsidRPr="008D767C" w:rsidRDefault="00AD5BBD">
            <w:pPr>
              <w:ind w:right="701"/>
              <w:jc w:val="both"/>
              <w:rPr>
                <w:color w:val="000000"/>
              </w:rPr>
            </w:pPr>
          </w:p>
        </w:tc>
      </w:tr>
      <w:tr w:rsidR="00A013DA" w:rsidRPr="008D767C" w14:paraId="7EB94FFA" w14:textId="77777777">
        <w:trPr>
          <w:trHeight w:val="300"/>
          <w:jc w:val="center"/>
        </w:trPr>
        <w:tc>
          <w:tcPr>
            <w:tcW w:w="1810" w:type="dxa"/>
            <w:vAlign w:val="center"/>
          </w:tcPr>
          <w:p w14:paraId="033C0B47" w14:textId="77777777" w:rsidR="00A013DA" w:rsidRPr="008D767C" w:rsidRDefault="00A013DA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8847" w:type="dxa"/>
            <w:vAlign w:val="center"/>
          </w:tcPr>
          <w:p w14:paraId="31896375" w14:textId="5F781DDE" w:rsidR="00A013DA" w:rsidRPr="008D767C" w:rsidRDefault="00A013DA" w:rsidP="003F658E">
            <w:pPr>
              <w:ind w:right="701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</w:t>
            </w:r>
            <w:r w:rsidRPr="008D767C">
              <w:rPr>
                <w:rFonts w:ascii="Calibri" w:eastAsia="Calibri" w:hAnsi="Calibri" w:cs="Calibri"/>
                <w:color w:val="000000"/>
              </w:rPr>
              <w:t xml:space="preserve">haired by </w:t>
            </w:r>
            <w:r w:rsidR="003F658E">
              <w:rPr>
                <w:rFonts w:ascii="Calibri" w:eastAsia="Calibri" w:hAnsi="Calibri" w:cs="Calibri"/>
                <w:color w:val="000000"/>
              </w:rPr>
              <w:t>Omer Maaitah</w:t>
            </w:r>
          </w:p>
        </w:tc>
      </w:tr>
      <w:tr w:rsidR="00AD5BBD" w:rsidRPr="008D767C" w14:paraId="1E10D3CA" w14:textId="77777777" w:rsidTr="008D767C">
        <w:trPr>
          <w:trHeight w:val="192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DF115EE" w14:textId="192FBEDD" w:rsidR="00AD5BBD" w:rsidRPr="008D767C" w:rsidRDefault="003F658E" w:rsidP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</w:t>
            </w:r>
            <w:r w:rsidR="001038F9" w:rsidRPr="008D767C">
              <w:rPr>
                <w:color w:val="000000"/>
              </w:rPr>
              <w:t xml:space="preserve">:00 – </w:t>
            </w:r>
            <w:r>
              <w:rPr>
                <w:color w:val="000000"/>
              </w:rPr>
              <w:t>14</w:t>
            </w:r>
            <w:r w:rsidR="001038F9" w:rsidRPr="008D767C">
              <w:rPr>
                <w:color w:val="000000"/>
              </w:rPr>
              <w:t>:</w:t>
            </w:r>
            <w:r>
              <w:rPr>
                <w:color w:val="000000"/>
              </w:rPr>
              <w:t>1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19717877" w14:textId="054D9806" w:rsidR="00A013DA" w:rsidRDefault="003F658E" w:rsidP="008F2A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. </w:t>
            </w:r>
            <w:proofErr w:type="spellStart"/>
            <w:r>
              <w:rPr>
                <w:color w:val="000000"/>
              </w:rPr>
              <w:t>Fahmi</w:t>
            </w:r>
            <w:proofErr w:type="spellEnd"/>
            <w:r>
              <w:rPr>
                <w:color w:val="000000"/>
              </w:rPr>
              <w:t xml:space="preserve"> Abu </w:t>
            </w:r>
            <w:proofErr w:type="spellStart"/>
            <w:r>
              <w:rPr>
                <w:color w:val="000000"/>
              </w:rPr>
              <w:t>Alroub</w:t>
            </w:r>
            <w:proofErr w:type="spellEnd"/>
          </w:p>
          <w:p w14:paraId="384083E6" w14:textId="0D8D80E6" w:rsidR="003F658E" w:rsidRPr="008D767C" w:rsidRDefault="00936661" w:rsidP="008F2AF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1</w:t>
            </w:r>
            <w:r>
              <w:rPr>
                <w:color w:val="000000"/>
              </w:rPr>
              <w:t xml:space="preserve"> and what is next</w:t>
            </w:r>
          </w:p>
        </w:tc>
      </w:tr>
      <w:tr w:rsidR="00A013DA" w:rsidRPr="008D767C" w14:paraId="6A8FEFD4" w14:textId="77777777" w:rsidTr="00A013DA">
        <w:trPr>
          <w:trHeight w:val="728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1D83227A" w14:textId="5FDDAC94" w:rsidR="00A013DA" w:rsidRPr="008D767C" w:rsidRDefault="003F658E" w:rsidP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10</w:t>
            </w:r>
            <w:r w:rsidR="00A013DA">
              <w:rPr>
                <w:color w:val="000000"/>
              </w:rPr>
              <w:t>-</w:t>
            </w:r>
            <w:r>
              <w:rPr>
                <w:color w:val="000000"/>
              </w:rPr>
              <w:t>14.30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3137A673" w14:textId="77777777" w:rsidR="00A013DA" w:rsidRDefault="003F658E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f </w:t>
            </w:r>
            <w:proofErr w:type="spellStart"/>
            <w:r>
              <w:rPr>
                <w:color w:val="000000"/>
              </w:rPr>
              <w:t>Yaarou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Ghanem</w:t>
            </w:r>
            <w:proofErr w:type="spellEnd"/>
          </w:p>
          <w:p w14:paraId="4ACE61EF" w14:textId="2D73CC5B" w:rsidR="003F658E" w:rsidRDefault="00936661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2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nd what is next</w:t>
            </w:r>
          </w:p>
        </w:tc>
      </w:tr>
      <w:tr w:rsidR="00A013DA" w:rsidRPr="008D767C" w14:paraId="25CCC231" w14:textId="77777777" w:rsidTr="00A013DA">
        <w:trPr>
          <w:trHeight w:val="80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2895B806" w14:textId="2949EB25" w:rsidR="00A013DA" w:rsidRPr="008D767C" w:rsidRDefault="003F658E" w:rsidP="006317AD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30-14.45</w:t>
            </w:r>
          </w:p>
        </w:tc>
        <w:tc>
          <w:tcPr>
            <w:tcW w:w="8847" w:type="dxa"/>
            <w:tcBorders>
              <w:bottom w:val="single" w:sz="4" w:space="0" w:color="000000"/>
            </w:tcBorders>
            <w:vAlign w:val="center"/>
          </w:tcPr>
          <w:p w14:paraId="57719170" w14:textId="77777777" w:rsidR="00A013DA" w:rsidRDefault="003F658E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Dr </w:t>
            </w:r>
            <w:r w:rsidRPr="003F658E">
              <w:rPr>
                <w:color w:val="000000"/>
              </w:rPr>
              <w:t xml:space="preserve">Alexandros </w:t>
            </w:r>
            <w:proofErr w:type="spellStart"/>
            <w:r w:rsidRPr="003F658E">
              <w:rPr>
                <w:color w:val="000000"/>
              </w:rPr>
              <w:t>Yeratziotis</w:t>
            </w:r>
            <w:proofErr w:type="spellEnd"/>
          </w:p>
          <w:p w14:paraId="12C189B6" w14:textId="153FB4BE" w:rsidR="003F658E" w:rsidRDefault="00936661" w:rsidP="00A013DA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3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nd what is next</w:t>
            </w:r>
          </w:p>
        </w:tc>
      </w:tr>
      <w:tr w:rsidR="00AD5BBD" w:rsidRPr="008D767C" w14:paraId="5E5585CF" w14:textId="77777777" w:rsidTr="006317AD">
        <w:trPr>
          <w:trHeight w:val="512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99BFEF" w14:textId="60F19904" w:rsidR="00AD5BBD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4.45-15.0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8B84CE5" w14:textId="77777777" w:rsidR="00AD5BBD" w:rsidRPr="00936661" w:rsidRDefault="003F658E" w:rsidP="00936661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color w:val="000000"/>
              </w:rPr>
            </w:pPr>
            <w:r w:rsidRPr="00936661">
              <w:rPr>
                <w:color w:val="000000"/>
              </w:rPr>
              <w:t xml:space="preserve">Isabel </w:t>
            </w:r>
            <w:proofErr w:type="spellStart"/>
            <w:r w:rsidRPr="00936661">
              <w:rPr>
                <w:color w:val="000000"/>
              </w:rPr>
              <w:t>Vilaça</w:t>
            </w:r>
            <w:proofErr w:type="spellEnd"/>
            <w:r w:rsidRPr="00936661">
              <w:rPr>
                <w:color w:val="000000"/>
              </w:rPr>
              <w:t xml:space="preserve"> /</w:t>
            </w:r>
            <w:proofErr w:type="spellStart"/>
            <w:r w:rsidRPr="00936661">
              <w:rPr>
                <w:color w:val="000000"/>
              </w:rPr>
              <w:t>Lurdes</w:t>
            </w:r>
            <w:proofErr w:type="spellEnd"/>
            <w:r w:rsidRPr="00936661">
              <w:rPr>
                <w:color w:val="000000"/>
              </w:rPr>
              <w:t xml:space="preserve"> </w:t>
            </w:r>
            <w:proofErr w:type="spellStart"/>
            <w:r w:rsidRPr="00936661">
              <w:rPr>
                <w:color w:val="000000"/>
              </w:rPr>
              <w:t>Castanheira</w:t>
            </w:r>
            <w:proofErr w:type="spellEnd"/>
          </w:p>
          <w:p w14:paraId="5364D53E" w14:textId="75E827E9" w:rsidR="003F658E" w:rsidRPr="00936661" w:rsidRDefault="00936661" w:rsidP="00936661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 w:rsidRPr="00936661">
              <w:rPr>
                <w:color w:val="000000"/>
              </w:rPr>
              <w:t>WP4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nd what is next</w:t>
            </w:r>
          </w:p>
        </w:tc>
      </w:tr>
      <w:tr w:rsidR="008D767C" w:rsidRPr="008D767C" w14:paraId="3B8CFF00" w14:textId="77777777" w:rsidTr="00A013DA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46B3A6FD" w14:textId="52F2B687" w:rsidR="008D767C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15.00-15.15</w:t>
            </w:r>
          </w:p>
        </w:tc>
        <w:tc>
          <w:tcPr>
            <w:tcW w:w="8847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DB2E621" w14:textId="77777777" w:rsidR="008D767C" w:rsidRPr="003F658E" w:rsidRDefault="008D767C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cs="Calibri"/>
                <w:color w:val="000000"/>
              </w:rPr>
            </w:pPr>
            <w:r w:rsidRPr="008D767C">
              <w:rPr>
                <w:rFonts w:cs="Calibri"/>
                <w:color w:val="000000"/>
              </w:rPr>
              <w:t xml:space="preserve"> </w:t>
            </w:r>
            <w:r w:rsidR="003F658E">
              <w:rPr>
                <w:color w:val="000000"/>
              </w:rPr>
              <w:t xml:space="preserve">Prof Ahmed </w:t>
            </w:r>
            <w:proofErr w:type="spellStart"/>
            <w:r w:rsidR="003F658E">
              <w:rPr>
                <w:color w:val="000000"/>
              </w:rPr>
              <w:t>Salymeh</w:t>
            </w:r>
            <w:proofErr w:type="spellEnd"/>
          </w:p>
          <w:p w14:paraId="7373C657" w14:textId="56CF195A" w:rsidR="003F658E" w:rsidRPr="00A013DA" w:rsidRDefault="00936661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cs="Calibri"/>
                <w:color w:val="000000"/>
              </w:rPr>
            </w:pPr>
            <w:r>
              <w:rPr>
                <w:color w:val="000000"/>
              </w:rPr>
              <w:t xml:space="preserve">Progress in </w:t>
            </w:r>
            <w:r w:rsidR="003F658E">
              <w:rPr>
                <w:color w:val="000000"/>
              </w:rPr>
              <w:t>WP5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nd what is next</w:t>
            </w:r>
          </w:p>
        </w:tc>
      </w:tr>
      <w:tr w:rsidR="00AD5BBD" w:rsidRPr="008D767C" w14:paraId="40094800" w14:textId="77777777" w:rsidTr="006317AD">
        <w:trPr>
          <w:trHeight w:val="424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1F8588" w14:textId="28772B3B" w:rsidR="00AD5BBD" w:rsidRPr="008D767C" w:rsidRDefault="003F658E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t>15.15-15.3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0D50377" w14:textId="77777777" w:rsidR="003F658E" w:rsidRPr="00936661" w:rsidRDefault="003F658E" w:rsidP="00936661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 w:rsidRPr="00936661">
              <w:rPr>
                <w:rFonts w:cs="Calibri"/>
                <w:color w:val="000000"/>
              </w:rPr>
              <w:t>Prof Omer Maaitah</w:t>
            </w:r>
          </w:p>
          <w:p w14:paraId="735286C6" w14:textId="249093B7" w:rsidR="00AD5BBD" w:rsidRPr="00936661" w:rsidRDefault="003F658E" w:rsidP="00936661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701"/>
              <w:jc w:val="both"/>
              <w:rPr>
                <w:rFonts w:cs="Calibri"/>
                <w:color w:val="000000"/>
              </w:rPr>
            </w:pPr>
            <w:r w:rsidRPr="00936661">
              <w:rPr>
                <w:rFonts w:cs="Calibri"/>
                <w:color w:val="000000"/>
              </w:rPr>
              <w:t>Stakeholders session result</w:t>
            </w:r>
          </w:p>
        </w:tc>
      </w:tr>
      <w:tr w:rsidR="00E27FB8" w:rsidRPr="008D767C" w14:paraId="16EF2717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1BFB65" w14:textId="486D8B79" w:rsidR="00E27FB8" w:rsidRPr="008D767C" w:rsidRDefault="003F658E" w:rsidP="00E27FB8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t>15.30-15.45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4BF2029" w14:textId="77777777" w:rsidR="003F658E" w:rsidRPr="003F658E" w:rsidRDefault="003F658E" w:rsidP="00E27FB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</w:rPr>
              <w:t xml:space="preserve">Dr Mohamed </w:t>
            </w:r>
            <w:proofErr w:type="spellStart"/>
            <w:r>
              <w:rPr>
                <w:color w:val="000000"/>
              </w:rPr>
              <w:t>Majali</w:t>
            </w:r>
            <w:proofErr w:type="spellEnd"/>
          </w:p>
          <w:p w14:paraId="2F8831E7" w14:textId="4881E381" w:rsidR="003F658E" w:rsidRPr="003F658E" w:rsidRDefault="003F658E" w:rsidP="003F658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</w:rPr>
              <w:t>Coming activities</w:t>
            </w:r>
          </w:p>
        </w:tc>
      </w:tr>
      <w:tr w:rsidR="00E27FB8" w:rsidRPr="008D767C" w14:paraId="606B132B" w14:textId="77777777" w:rsidTr="00E27FB8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BB4B5C" w14:textId="773B708E" w:rsidR="00E27FB8" w:rsidRPr="008D767C" w:rsidRDefault="003F658E" w:rsidP="00E27FB8">
            <w:pPr>
              <w:tabs>
                <w:tab w:val="left" w:pos="1735"/>
              </w:tabs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15.45-6.30</w:t>
            </w:r>
          </w:p>
        </w:tc>
        <w:tc>
          <w:tcPr>
            <w:tcW w:w="8847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F46F67D" w14:textId="011F5984" w:rsidR="00E27FB8" w:rsidRPr="008D767C" w:rsidRDefault="003F658E" w:rsidP="0093666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>Dis</w:t>
            </w:r>
            <w:r w:rsidR="00936661">
              <w:rPr>
                <w:color w:val="000000"/>
              </w:rPr>
              <w:t xml:space="preserve">cussion </w:t>
            </w:r>
          </w:p>
        </w:tc>
      </w:tr>
      <w:tr w:rsidR="00E27FB8" w:rsidRPr="008D767C" w14:paraId="04AE10BA" w14:textId="77777777">
        <w:trPr>
          <w:trHeight w:val="420"/>
          <w:jc w:val="center"/>
        </w:trPr>
        <w:tc>
          <w:tcPr>
            <w:tcW w:w="1810" w:type="dxa"/>
            <w:tcBorders>
              <w:top w:val="single" w:sz="4" w:space="0" w:color="000000"/>
            </w:tcBorders>
            <w:vAlign w:val="center"/>
          </w:tcPr>
          <w:p w14:paraId="375720E0" w14:textId="36587D26" w:rsidR="00E27FB8" w:rsidRDefault="00936661" w:rsidP="00E27FB8">
            <w:pPr>
              <w:tabs>
                <w:tab w:val="left" w:pos="1735"/>
              </w:tabs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6.30-6.35</w:t>
            </w:r>
          </w:p>
        </w:tc>
        <w:tc>
          <w:tcPr>
            <w:tcW w:w="8847" w:type="dxa"/>
            <w:tcBorders>
              <w:top w:val="single" w:sz="4" w:space="0" w:color="000000"/>
            </w:tcBorders>
            <w:vAlign w:val="center"/>
          </w:tcPr>
          <w:p w14:paraId="24950A04" w14:textId="4DCE80CE" w:rsidR="00E27FB8" w:rsidRDefault="00936661" w:rsidP="00E27FB8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right="701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Evaluation </w:t>
            </w:r>
          </w:p>
        </w:tc>
      </w:tr>
    </w:tbl>
    <w:p w14:paraId="06CB38E8" w14:textId="77777777" w:rsidR="00AD5BBD" w:rsidRPr="008D767C" w:rsidRDefault="00AD5BBD"/>
    <w:p w14:paraId="3D52DF6B" w14:textId="77777777" w:rsidR="00AD5BBD" w:rsidRPr="008D767C" w:rsidRDefault="00AD5BBD"/>
    <w:p w14:paraId="04006AFD" w14:textId="2CDEB584" w:rsidR="00AD5BBD" w:rsidRPr="008D767C" w:rsidRDefault="00AD5BBD" w:rsidP="00936661">
      <w:pPr>
        <w:spacing w:after="200" w:line="276" w:lineRule="auto"/>
      </w:pPr>
      <w:bookmarkStart w:id="1" w:name="_GoBack"/>
      <w:bookmarkEnd w:id="1"/>
    </w:p>
    <w:sectPr w:rsidR="00AD5BBD" w:rsidRPr="008D767C" w:rsidSect="00AD5BBD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728" w:right="720" w:bottom="158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7A7E60" w14:textId="77777777" w:rsidR="00602978" w:rsidRDefault="00602978" w:rsidP="00AD5BBD">
      <w:r>
        <w:separator/>
      </w:r>
    </w:p>
  </w:endnote>
  <w:endnote w:type="continuationSeparator" w:id="0">
    <w:p w14:paraId="56A2E4B3" w14:textId="77777777" w:rsidR="00602978" w:rsidRDefault="00602978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3EC3" w14:textId="77777777" w:rsidR="00AD5BBD" w:rsidRDefault="003C250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01D272EB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87618" w14:textId="5B27094B" w:rsidR="00AD5BBD" w:rsidRDefault="003C2507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936661">
      <w:rPr>
        <w:rFonts w:ascii="Calibri" w:eastAsia="Calibri" w:hAnsi="Calibri" w:cs="Calibri"/>
        <w:noProof/>
        <w:sz w:val="22"/>
        <w:szCs w:val="22"/>
      </w:rPr>
      <w:t>2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697765F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248F4B49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2847FCD9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6CBBD5B0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862BB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3B37EE2F" w14:textId="77777777">
      <w:trPr>
        <w:trHeight w:val="940"/>
        <w:jc w:val="center"/>
      </w:trPr>
      <w:tc>
        <w:tcPr>
          <w:tcW w:w="3499" w:type="dxa"/>
        </w:tcPr>
        <w:p w14:paraId="661086BC" w14:textId="7AB7DBD2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5AFFEECF" wp14:editId="277951AB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40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072DB7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43ED81F" wp14:editId="0730EB19">
                    <wp:simplePos x="0" y="0"/>
                    <wp:positionH relativeFrom="margin">
                      <wp:posOffset>-1090295</wp:posOffset>
                    </wp:positionH>
                    <wp:positionV relativeFrom="paragraph">
                      <wp:posOffset>-26670</wp:posOffset>
                    </wp:positionV>
                    <wp:extent cx="7562850" cy="0"/>
                    <wp:effectExtent l="20320" t="19050" r="17780" b="19050"/>
                    <wp:wrapNone/>
                    <wp:docPr id="1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562850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shapetype w14:anchorId="7BA40DD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85.85pt;margin-top:-2.1pt;width:595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" strokecolor="#5a5a5a [2109]" strokeweight="2.25pt">
                    <w10:wrap anchorx="margin"/>
                  </v:shape>
                </w:pict>
              </mc:Fallback>
            </mc:AlternateContent>
          </w:r>
        </w:p>
      </w:tc>
      <w:tc>
        <w:tcPr>
          <w:tcW w:w="5179" w:type="dxa"/>
        </w:tcPr>
        <w:p w14:paraId="230DBC3B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60FAE66B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14667F8D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6BB9501F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3A5BA" w14:textId="77777777" w:rsidR="00602978" w:rsidRDefault="00602978" w:rsidP="00AD5BBD">
      <w:r>
        <w:separator/>
      </w:r>
    </w:p>
  </w:footnote>
  <w:footnote w:type="continuationSeparator" w:id="0">
    <w:p w14:paraId="5381475E" w14:textId="77777777" w:rsidR="00602978" w:rsidRDefault="00602978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545E" w14:textId="222A9108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BC974B7" wp14:editId="0A8F5C63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4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D7F584" wp14:editId="4FF2A19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6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A2E197D" wp14:editId="4C48DBF1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F7F35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Promotion Youth Employment </w:t>
                          </w:r>
                          <w:proofErr w:type="gramStart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In</w:t>
                          </w:r>
                          <w:proofErr w:type="gramEnd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 Prompt Area In Jordan/</w:t>
                          </w:r>
                        </w:p>
                        <w:p w14:paraId="680FD9DC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2A2E197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1.9pt;margin-top:16.95pt;width:378.8pt;height:41.8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jD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OLflGQedgdf9AH5mD+fQZkdVD3ey+qqRkMuWig27UUqOLaM1pBfam/7Z&#10;1QlHW5D1+EHWEIdujXRA+0b1tnZQDQTo0KbHU2tsLhUckiQM5jMwVWCLL0OS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" filled="f" stroked="f">
              <v:textbox>
                <w:txbxContent>
                  <w:p w14:paraId="3C8F7F35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Promotion Youth Employment </w:t>
                    </w:r>
                    <w:proofErr w:type="gramStart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In</w:t>
                    </w:r>
                    <w:proofErr w:type="gramEnd"/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 xml:space="preserve"> Prompt Area In Jordan/</w:t>
                    </w:r>
                  </w:p>
                  <w:p w14:paraId="680FD9DC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45949F03" wp14:editId="71A4FE51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3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BD6D86" wp14:editId="41828CC5">
              <wp:simplePos x="0" y="0"/>
              <wp:positionH relativeFrom="margin">
                <wp:posOffset>962025</wp:posOffset>
              </wp:positionH>
              <wp:positionV relativeFrom="paragraph">
                <wp:posOffset>123825</wp:posOffset>
              </wp:positionV>
              <wp:extent cx="4213225" cy="701040"/>
              <wp:effectExtent l="9525" t="9525" r="6350" b="1333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2B7DD39F" id="Rectangle 26" o:spid="_x0000_s1026" style="position:absolute;margin-left:75.75pt;margin-top:9.75pt;width:331.75pt;height:55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" filled="f" strokecolor="#5a5a5a [2109]">
              <w10:wrap anchorx="margin"/>
            </v:rect>
          </w:pict>
        </mc:Fallback>
      </mc:AlternateContent>
    </w:r>
  </w:p>
  <w:p w14:paraId="39407E1A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0F8AF" w14:textId="31C2300D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3B1F9083" wp14:editId="44F7BB78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3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6EDFC82D" wp14:editId="1A0F618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35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1D698F" wp14:editId="387669B6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2873E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33CB0B53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5B1D69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left:0;text-align:left;margin-left:51.9pt;margin-top:16.95pt;width:378.8pt;height:41.8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ZY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" filled="f" stroked="f">
              <v:textbox>
                <w:txbxContent>
                  <w:p w14:paraId="1AC2873E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33CB0B53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126773E9" wp14:editId="25D666C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37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2D316517" wp14:editId="217378C3">
              <wp:simplePos x="0" y="0"/>
              <wp:positionH relativeFrom="margin">
                <wp:posOffset>956310</wp:posOffset>
              </wp:positionH>
              <wp:positionV relativeFrom="paragraph">
                <wp:posOffset>118110</wp:posOffset>
              </wp:positionV>
              <wp:extent cx="4213225" cy="701040"/>
              <wp:effectExtent l="13335" t="13335" r="12065" b="9525"/>
              <wp:wrapNone/>
              <wp:docPr id="2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37B200D5" id="Rectangle 20" o:spid="_x0000_s1026" style="position:absolute;margin-left:75.3pt;margin-top:9.3pt;width:331.75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" filled="f" strokecolor="#5a5a5a [2109]">
              <w10:wrap anchorx="margin"/>
            </v:rect>
          </w:pict>
        </mc:Fallback>
      </mc:AlternateContent>
    </w:r>
  </w:p>
  <w:p w14:paraId="25813801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72AA"/>
    <w:multiLevelType w:val="hybridMultilevel"/>
    <w:tmpl w:val="806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3" w15:restartNumberingAfterBreak="0">
    <w:nsid w:val="212A0F72"/>
    <w:multiLevelType w:val="hybridMultilevel"/>
    <w:tmpl w:val="74AC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6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qQUA26hGFSwAAAA="/>
  </w:docVars>
  <w:rsids>
    <w:rsidRoot w:val="00AD5BBD"/>
    <w:rsid w:val="00012D67"/>
    <w:rsid w:val="00072DB7"/>
    <w:rsid w:val="001038F9"/>
    <w:rsid w:val="003B40B7"/>
    <w:rsid w:val="003C2507"/>
    <w:rsid w:val="003F658E"/>
    <w:rsid w:val="0048773F"/>
    <w:rsid w:val="00492ECF"/>
    <w:rsid w:val="004A10CE"/>
    <w:rsid w:val="004F2EAD"/>
    <w:rsid w:val="00602978"/>
    <w:rsid w:val="006317AD"/>
    <w:rsid w:val="006C60B2"/>
    <w:rsid w:val="007019C8"/>
    <w:rsid w:val="00777A39"/>
    <w:rsid w:val="007D4560"/>
    <w:rsid w:val="008B214A"/>
    <w:rsid w:val="008D767C"/>
    <w:rsid w:val="008F2AF5"/>
    <w:rsid w:val="00936661"/>
    <w:rsid w:val="00A013DA"/>
    <w:rsid w:val="00A33CF2"/>
    <w:rsid w:val="00AD5BBD"/>
    <w:rsid w:val="00C24E8A"/>
    <w:rsid w:val="00CA0297"/>
    <w:rsid w:val="00CD0342"/>
    <w:rsid w:val="00DA3F6F"/>
    <w:rsid w:val="00E27BD0"/>
    <w:rsid w:val="00E27FB8"/>
    <w:rsid w:val="00E90D19"/>
    <w:rsid w:val="00EF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FBC37"/>
  <w15:docId w15:val="{B58765BB-5829-4F9E-A9A0-5A3091B7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99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B241A2-3F65-48D9-BFF1-46C65B525565}"/>
</file>

<file path=customXml/itemProps2.xml><?xml version="1.0" encoding="utf-8"?>
<ds:datastoreItem xmlns:ds="http://schemas.openxmlformats.org/officeDocument/2006/customXml" ds:itemID="{FC499C58-DA8B-48A6-B3EC-EF2C5E45B01E}"/>
</file>

<file path=customXml/itemProps3.xml><?xml version="1.0" encoding="utf-8"?>
<ds:datastoreItem xmlns:ds="http://schemas.openxmlformats.org/officeDocument/2006/customXml" ds:itemID="{070FF692-263A-4774-8CD8-528F8B8D3C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Omer Nawaf Maaitah</cp:lastModifiedBy>
  <cp:revision>2</cp:revision>
  <dcterms:created xsi:type="dcterms:W3CDTF">2021-03-13T12:14:00Z</dcterms:created>
  <dcterms:modified xsi:type="dcterms:W3CDTF">2021-03-13T12:14:00Z</dcterms:modified>
</cp:coreProperties>
</file>